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2CD509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B0639C">
        <w:rPr>
          <w:rFonts w:ascii="Times New Roman" w:hAnsi="Times New Roman" w:cs="Times New Roman"/>
          <w:bCs/>
          <w:sz w:val="24"/>
          <w:szCs w:val="24"/>
          <w:lang w:val="sr-Cyrl-CS"/>
        </w:rPr>
        <w:t>3</w:t>
      </w:r>
    </w:p>
    <w:p w14:paraId="35F58CC4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28261485" w14:textId="77777777" w:rsidR="00030EE3" w:rsidRPr="0066540E" w:rsidRDefault="00B0639C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 w:rsidR="009604B1"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соларних панела и пратеће инсталације за производњу електричне енергије за сопствене потребе</w:t>
      </w:r>
    </w:p>
    <w:p w14:paraId="57EDF992" w14:textId="77777777" w:rsidR="00B0639C" w:rsidRDefault="00B0639C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6255"/>
        <w:gridCol w:w="30"/>
        <w:gridCol w:w="43"/>
        <w:gridCol w:w="1427"/>
        <w:gridCol w:w="1490"/>
      </w:tblGrid>
      <w:tr w:rsidR="006005B5" w:rsidRPr="00EA479B" w14:paraId="1734E31D" w14:textId="77777777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AD30C6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бавка</w:t>
            </w:r>
            <w:proofErr w:type="spellEnd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у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градњ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соларних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анел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инвертор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ате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инстал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оизводњ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електр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енерг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сопстве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отреб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 xml:space="preserve">и </w:t>
            </w:r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/>
              </w:rPr>
              <w:t>и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рад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еопход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техничк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документ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звештај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звођач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радов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уградњ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оларних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анел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ате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нстал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оизводњ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електр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енерг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кој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клад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аконо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еопходан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илико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икључењ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дистрибутивн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исте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ку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005B5" w:rsidRPr="00EA479B" w14:paraId="0221BCA7" w14:textId="77777777" w:rsidTr="006005B5">
        <w:trPr>
          <w:trHeight w:val="389"/>
          <w:jc w:val="center"/>
        </w:trPr>
        <w:tc>
          <w:tcPr>
            <w:tcW w:w="632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62F99870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427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1C59F6C7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CEDF6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</w:p>
        </w:tc>
      </w:tr>
      <w:tr w:rsidR="006005B5" w:rsidRPr="00EA479B" w14:paraId="066106B8" w14:textId="77777777" w:rsidTr="006005B5">
        <w:trPr>
          <w:trHeight w:val="338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4F14AE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D93206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16BD8724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4B821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CB27AB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4EDEF3C7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F63682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960F8A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5F3796FF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A3B008B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90B9E0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49FE1281" w14:textId="77777777" w:rsidTr="006005B5">
        <w:trPr>
          <w:trHeight w:val="281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89F8E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1EA1AB07" w14:textId="77777777" w:rsidTr="006005B5">
        <w:trPr>
          <w:trHeight w:val="410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318CBE3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595281F4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05A36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9A3CC8F" w14:textId="77777777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B2AE41D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љ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777E0BB1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93795E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3591C9F5" w14:textId="77777777" w:rsidTr="006005B5">
        <w:trPr>
          <w:trHeight w:val="34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4BEB79BE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23AA482A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F3A70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5FFB9D98" w14:textId="77777777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4FD8BBB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  <w:proofErr w:type="spellEnd"/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7DE64299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95D43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6FF89E3E" w14:textId="77777777" w:rsidTr="006005B5">
        <w:trPr>
          <w:trHeight w:val="35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52D9B8F8" w14:textId="7D71BFBB" w:rsidR="006005B5" w:rsidRPr="0080034E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  <w:r w:rsidR="0080034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градска топлана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0599D964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575E4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14:paraId="0A87E76E" w14:textId="77777777" w:rsidTr="006005B5">
        <w:trPr>
          <w:trHeight w:val="389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2FDB9873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16744B39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767C36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34BCF7BC" w14:textId="77777777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1AC62933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е карактеристике спољне столарије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3F2752E2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A37B45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1968FA73" w14:textId="77777777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5078AFD4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0FE2B43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CE7B9C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2C19193F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6B5CBB1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са размакнутим крилима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F82F6E3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465AE0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46A9B30B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59EA3F81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вак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A932BDB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062AED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205FF8BB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77468AE1" w14:textId="77777777" w:rsidR="006005B5" w:rsidRPr="00EA479B" w:rsidRDefault="006005B5" w:rsidP="00586AA2">
            <w:pPr>
              <w:ind w:left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84ACA6E" w14:textId="77777777" w:rsidR="006005B5" w:rsidRPr="00EA479B" w:rsidRDefault="006005B5" w:rsidP="00586AA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44BEFF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14:paraId="55B20E12" w14:textId="77777777" w:rsidTr="006005B5">
        <w:trPr>
          <w:trHeight w:val="353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D5EB56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фактор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заузетост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уће</w:t>
            </w:r>
            <w:proofErr w:type="spellEnd"/>
          </w:p>
        </w:tc>
      </w:tr>
      <w:tr w:rsidR="006005B5" w:rsidRPr="00EA479B" w14:paraId="61289A17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D29B7C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A3C0CE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1A0FE34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AC5CEA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7560D1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,5</w:t>
            </w:r>
          </w:p>
        </w:tc>
      </w:tr>
      <w:tr w:rsidR="006005B5" w:rsidRPr="00EA479B" w14:paraId="4F416902" w14:textId="77777777" w:rsidTr="006005B5">
        <w:trPr>
          <w:trHeight w:val="34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8FF5B5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D220CF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6005B5" w:rsidRPr="00EA479B" w14:paraId="714E6B2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665A54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A411DF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,5</w:t>
            </w:r>
          </w:p>
        </w:tc>
      </w:tr>
      <w:tr w:rsidR="006005B5" w:rsidRPr="00EA479B" w14:paraId="3ED0C2AF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72B560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A512D9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6005B5" w:rsidRPr="00EA479B" w14:paraId="13A95029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C981B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82815A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</w:t>
            </w:r>
          </w:p>
        </w:tc>
      </w:tr>
      <w:tr w:rsidR="006005B5" w:rsidRPr="00EA479B" w14:paraId="28CF5CA0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74EF1D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060A8B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6005B5" w:rsidRPr="00EA479B" w14:paraId="74C25E88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212FB5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2FF478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6005B5" w:rsidRPr="00EA479B" w14:paraId="363F595B" w14:textId="77777777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B1776C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бвенциј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нергетск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анациј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општ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републи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005B5" w:rsidRPr="00EA479B" w14:paraId="7AEA618E" w14:textId="77777777" w:rsidTr="006005B5">
        <w:trPr>
          <w:trHeight w:val="410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53B9D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0D7FBE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C3729D6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AD7402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ни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482818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1C863BF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4CE02B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409AF9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0969D621" w14:textId="77777777" w:rsid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bookmarkStart w:id="0" w:name="_GoBack"/>
      <w:bookmarkEnd w:id="0"/>
    </w:p>
    <w:sectPr w:rsidR="006005B5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B0C667" w14:textId="77777777" w:rsidR="00223D5A" w:rsidRDefault="00223D5A" w:rsidP="00CB7E8C">
      <w:pPr>
        <w:spacing w:after="0" w:line="240" w:lineRule="auto"/>
      </w:pPr>
      <w:r>
        <w:separator/>
      </w:r>
    </w:p>
  </w:endnote>
  <w:endnote w:type="continuationSeparator" w:id="0">
    <w:p w14:paraId="0BA28B59" w14:textId="77777777" w:rsidR="00223D5A" w:rsidRDefault="00223D5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CD726C" w14:textId="77777777" w:rsidR="00223D5A" w:rsidRDefault="00223D5A" w:rsidP="00CB7E8C">
      <w:pPr>
        <w:spacing w:after="0" w:line="240" w:lineRule="auto"/>
      </w:pPr>
      <w:r>
        <w:separator/>
      </w:r>
    </w:p>
  </w:footnote>
  <w:footnote w:type="continuationSeparator" w:id="0">
    <w:p w14:paraId="490DF355" w14:textId="77777777" w:rsidR="00223D5A" w:rsidRDefault="00223D5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7A6389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7"/>
  </w:num>
  <w:num w:numId="5">
    <w:abstractNumId w:val="14"/>
  </w:num>
  <w:num w:numId="6">
    <w:abstractNumId w:val="29"/>
  </w:num>
  <w:num w:numId="7">
    <w:abstractNumId w:val="11"/>
  </w:num>
  <w:num w:numId="8">
    <w:abstractNumId w:val="15"/>
  </w:num>
  <w:num w:numId="9">
    <w:abstractNumId w:val="31"/>
  </w:num>
  <w:num w:numId="10">
    <w:abstractNumId w:val="30"/>
  </w:num>
  <w:num w:numId="11">
    <w:abstractNumId w:val="6"/>
  </w:num>
  <w:num w:numId="12">
    <w:abstractNumId w:val="28"/>
  </w:num>
  <w:num w:numId="13">
    <w:abstractNumId w:val="22"/>
  </w:num>
  <w:num w:numId="14">
    <w:abstractNumId w:val="2"/>
  </w:num>
  <w:num w:numId="15">
    <w:abstractNumId w:val="8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3"/>
  </w:num>
  <w:num w:numId="24">
    <w:abstractNumId w:val="9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4"/>
  </w:num>
  <w:num w:numId="31">
    <w:abstractNumId w:val="12"/>
  </w:num>
  <w:num w:numId="32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23D5A"/>
    <w:rsid w:val="002B31BC"/>
    <w:rsid w:val="002B5978"/>
    <w:rsid w:val="002C788C"/>
    <w:rsid w:val="002D37E0"/>
    <w:rsid w:val="003053D4"/>
    <w:rsid w:val="00370499"/>
    <w:rsid w:val="00376BB8"/>
    <w:rsid w:val="003967AD"/>
    <w:rsid w:val="003D67B7"/>
    <w:rsid w:val="003E189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73271"/>
    <w:rsid w:val="004A60B6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005B5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C84"/>
    <w:rsid w:val="00784F8D"/>
    <w:rsid w:val="007E7712"/>
    <w:rsid w:val="007F5D8F"/>
    <w:rsid w:val="0080034E"/>
    <w:rsid w:val="00810731"/>
    <w:rsid w:val="00811065"/>
    <w:rsid w:val="00814F24"/>
    <w:rsid w:val="00841218"/>
    <w:rsid w:val="008524A5"/>
    <w:rsid w:val="00871655"/>
    <w:rsid w:val="0087170F"/>
    <w:rsid w:val="00882D11"/>
    <w:rsid w:val="008868D5"/>
    <w:rsid w:val="008A0ADF"/>
    <w:rsid w:val="008A0D35"/>
    <w:rsid w:val="008A4175"/>
    <w:rsid w:val="008E0438"/>
    <w:rsid w:val="008E3243"/>
    <w:rsid w:val="008E3768"/>
    <w:rsid w:val="008E55CB"/>
    <w:rsid w:val="00902AE4"/>
    <w:rsid w:val="00913FD2"/>
    <w:rsid w:val="00916EC9"/>
    <w:rsid w:val="009242B9"/>
    <w:rsid w:val="00930DCA"/>
    <w:rsid w:val="009471F0"/>
    <w:rsid w:val="00950C6A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08E8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2BEA"/>
    <w:rsid w:val="00AE5A07"/>
    <w:rsid w:val="00AF4E34"/>
    <w:rsid w:val="00B0639C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07F18"/>
    <w:rsid w:val="00C462E1"/>
    <w:rsid w:val="00C46AE0"/>
    <w:rsid w:val="00C50153"/>
    <w:rsid w:val="00CB0FBC"/>
    <w:rsid w:val="00CB2FAD"/>
    <w:rsid w:val="00CB7E8C"/>
    <w:rsid w:val="00CC78DF"/>
    <w:rsid w:val="00CD2F7E"/>
    <w:rsid w:val="00D13CF6"/>
    <w:rsid w:val="00D17F10"/>
    <w:rsid w:val="00D24529"/>
    <w:rsid w:val="00D40694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56726"/>
    <w:rsid w:val="00E602FC"/>
    <w:rsid w:val="00E62C6C"/>
    <w:rsid w:val="00E77614"/>
    <w:rsid w:val="00E824A4"/>
    <w:rsid w:val="00E85733"/>
    <w:rsid w:val="00E919C1"/>
    <w:rsid w:val="00EA576A"/>
    <w:rsid w:val="00EC747B"/>
    <w:rsid w:val="00EF59A7"/>
    <w:rsid w:val="00EF6F76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16541F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005B5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005B5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3545EC-F76B-4456-BF84-E553756908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24</Words>
  <Characters>128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dusko.miric</cp:lastModifiedBy>
  <cp:revision>4</cp:revision>
  <cp:lastPrinted>2021-08-06T05:54:00Z</cp:lastPrinted>
  <dcterms:created xsi:type="dcterms:W3CDTF">2022-09-28T11:44:00Z</dcterms:created>
  <dcterms:modified xsi:type="dcterms:W3CDTF">2022-11-03T12:46:00Z</dcterms:modified>
</cp:coreProperties>
</file>